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592" w:type="dxa"/>
        <w:jc w:val="center"/>
        <w:tblLook w:val="04A0" w:firstRow="1" w:lastRow="0" w:firstColumn="1" w:lastColumn="0" w:noHBand="0" w:noVBand="1"/>
      </w:tblPr>
      <w:tblGrid>
        <w:gridCol w:w="6205"/>
        <w:gridCol w:w="2250"/>
        <w:gridCol w:w="1131"/>
        <w:gridCol w:w="6"/>
      </w:tblGrid>
      <w:tr w:rsidR="009101BB" w:rsidRPr="00D404E7" w14:paraId="56F39D5A" w14:textId="77777777" w:rsidTr="00726DF2">
        <w:trPr>
          <w:trHeight w:val="530"/>
          <w:jc w:val="center"/>
        </w:trPr>
        <w:tc>
          <w:tcPr>
            <w:tcW w:w="9592" w:type="dxa"/>
            <w:gridSpan w:val="4"/>
            <w:shd w:val="clear" w:color="auto" w:fill="D9D9D9" w:themeFill="background1" w:themeFillShade="D9"/>
          </w:tcPr>
          <w:p w14:paraId="2CE604DA" w14:textId="77777777" w:rsidR="00077952" w:rsidRPr="00D404E7" w:rsidRDefault="00077952" w:rsidP="00077952">
            <w:pPr>
              <w:jc w:val="center"/>
              <w:rPr>
                <w:rFonts w:cstheme="minorHAnsi"/>
              </w:rPr>
            </w:pPr>
            <w:r w:rsidRPr="00D404E7">
              <w:rPr>
                <w:rFonts w:cstheme="minorHAnsi"/>
              </w:rPr>
              <w:t>Executive Committee of the University Senate (ECUS) with Standing Committee Chairs (SCC)</w:t>
            </w:r>
          </w:p>
          <w:p w14:paraId="01497ECA" w14:textId="77777777" w:rsidR="009101BB" w:rsidRPr="00D404E7" w:rsidRDefault="009101BB" w:rsidP="009101BB">
            <w:pPr>
              <w:jc w:val="center"/>
              <w:rPr>
                <w:rFonts w:cstheme="minorHAnsi"/>
              </w:rPr>
            </w:pPr>
            <w:r w:rsidRPr="00D404E7">
              <w:rPr>
                <w:rFonts w:cstheme="minorHAnsi"/>
              </w:rPr>
              <w:t>MEETING AGENDA</w:t>
            </w:r>
          </w:p>
          <w:p w14:paraId="7B91B018" w14:textId="695CE687" w:rsidR="009101BB" w:rsidRPr="00D404E7" w:rsidRDefault="009101BB" w:rsidP="009101BB">
            <w:pPr>
              <w:jc w:val="center"/>
              <w:rPr>
                <w:rFonts w:cstheme="minorHAnsi"/>
              </w:rPr>
            </w:pPr>
            <w:r w:rsidRPr="00D404E7">
              <w:rPr>
                <w:rFonts w:cstheme="minorHAnsi"/>
              </w:rPr>
              <w:t xml:space="preserve">Friday, </w:t>
            </w:r>
            <w:r w:rsidR="00653614" w:rsidRPr="00D404E7">
              <w:rPr>
                <w:rFonts w:cstheme="minorHAnsi"/>
              </w:rPr>
              <w:t>February 13</w:t>
            </w:r>
            <w:r w:rsidRPr="00D404E7">
              <w:rPr>
                <w:rFonts w:cstheme="minorHAnsi"/>
              </w:rPr>
              <w:t xml:space="preserve">, </w:t>
            </w:r>
            <w:r w:rsidR="00A33FFF" w:rsidRPr="00D404E7">
              <w:rPr>
                <w:rFonts w:cstheme="minorHAnsi"/>
              </w:rPr>
              <w:t>202</w:t>
            </w:r>
            <w:r w:rsidR="00B91613" w:rsidRPr="00D404E7">
              <w:rPr>
                <w:rFonts w:cstheme="minorHAnsi"/>
              </w:rPr>
              <w:t>6</w:t>
            </w:r>
            <w:r w:rsidR="00A33FFF" w:rsidRPr="00D404E7">
              <w:rPr>
                <w:rFonts w:cstheme="minorHAnsi"/>
              </w:rPr>
              <w:t>,</w:t>
            </w:r>
            <w:r w:rsidRPr="00D404E7">
              <w:rPr>
                <w:rFonts w:cstheme="minorHAnsi"/>
              </w:rPr>
              <w:t xml:space="preserve"> at </w:t>
            </w:r>
            <w:r w:rsidR="00077952" w:rsidRPr="00D404E7">
              <w:rPr>
                <w:rFonts w:cstheme="minorHAnsi"/>
              </w:rPr>
              <w:t>3:30</w:t>
            </w:r>
            <w:r w:rsidRPr="00D404E7">
              <w:rPr>
                <w:rFonts w:cstheme="minorHAnsi"/>
              </w:rPr>
              <w:t xml:space="preserve"> PM</w:t>
            </w:r>
          </w:p>
          <w:p w14:paraId="1CD5F3B8" w14:textId="1CB5E95E" w:rsidR="009101BB" w:rsidRPr="00D404E7" w:rsidRDefault="009101BB" w:rsidP="009E0184">
            <w:pPr>
              <w:jc w:val="center"/>
              <w:rPr>
                <w:rFonts w:cstheme="minorHAnsi"/>
                <w:b/>
              </w:rPr>
            </w:pPr>
            <w:r w:rsidRPr="00D404E7">
              <w:rPr>
                <w:rFonts w:cstheme="minorHAnsi"/>
              </w:rPr>
              <w:t xml:space="preserve">Location: </w:t>
            </w:r>
            <w:r w:rsidR="00653614" w:rsidRPr="00D404E7">
              <w:rPr>
                <w:rFonts w:cstheme="minorHAnsi"/>
              </w:rPr>
              <w:t>Parks Hall 301</w:t>
            </w:r>
          </w:p>
        </w:tc>
      </w:tr>
      <w:tr w:rsidR="00E17696" w:rsidRPr="00D404E7" w14:paraId="48EE1991" w14:textId="77777777" w:rsidTr="005E6235">
        <w:trPr>
          <w:gridAfter w:val="1"/>
          <w:wAfter w:w="6" w:type="dxa"/>
          <w:trHeight w:val="530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EB190A5" w14:textId="77777777" w:rsidR="00E17696" w:rsidRPr="00D404E7" w:rsidRDefault="00E17696" w:rsidP="00551650">
            <w:pPr>
              <w:rPr>
                <w:rFonts w:cstheme="minorHAnsi"/>
                <w:b/>
              </w:rPr>
            </w:pPr>
            <w:r w:rsidRPr="00D404E7">
              <w:rPr>
                <w:rFonts w:cstheme="minorHAnsi"/>
                <w:b/>
              </w:rPr>
              <w:t>ITEM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D070DD1" w14:textId="77777777" w:rsidR="00E17696" w:rsidRPr="00D404E7" w:rsidRDefault="00E17696" w:rsidP="00551650">
            <w:pPr>
              <w:rPr>
                <w:rFonts w:cstheme="minorHAnsi"/>
                <w:b/>
              </w:rPr>
            </w:pPr>
            <w:r w:rsidRPr="00D404E7">
              <w:rPr>
                <w:rFonts w:cstheme="minorHAnsi"/>
                <w:b/>
              </w:rPr>
              <w:t>PRESENTER</w:t>
            </w:r>
          </w:p>
        </w:tc>
        <w:tc>
          <w:tcPr>
            <w:tcW w:w="1131" w:type="dxa"/>
            <w:shd w:val="clear" w:color="auto" w:fill="D9D9D9" w:themeFill="background1" w:themeFillShade="D9"/>
          </w:tcPr>
          <w:p w14:paraId="02A9D8C8" w14:textId="5F155A77" w:rsidR="00E17696" w:rsidRPr="00D404E7" w:rsidRDefault="00E17696" w:rsidP="00551650">
            <w:pPr>
              <w:rPr>
                <w:rFonts w:cstheme="minorHAnsi"/>
                <w:b/>
              </w:rPr>
            </w:pPr>
            <w:r w:rsidRPr="00D404E7">
              <w:rPr>
                <w:rFonts w:cstheme="minorHAnsi"/>
                <w:b/>
              </w:rPr>
              <w:t>VOTE NEEDED</w:t>
            </w:r>
          </w:p>
        </w:tc>
      </w:tr>
      <w:tr w:rsidR="00E17696" w:rsidRPr="00D404E7" w14:paraId="5866B9B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157B042" w14:textId="77777777" w:rsidR="00E17696" w:rsidRPr="00D404E7" w:rsidRDefault="00E17696" w:rsidP="00551650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Call to Order</w:t>
            </w:r>
          </w:p>
        </w:tc>
        <w:tc>
          <w:tcPr>
            <w:tcW w:w="2250" w:type="dxa"/>
          </w:tcPr>
          <w:p w14:paraId="4C11C9FD" w14:textId="39B51385" w:rsidR="00E17696" w:rsidRPr="00D404E7" w:rsidRDefault="0099785B" w:rsidP="00F5601E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617ECC0B" w14:textId="77777777" w:rsidR="00E17696" w:rsidRPr="00D404E7" w:rsidRDefault="00E17696" w:rsidP="00551650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No</w:t>
            </w:r>
          </w:p>
        </w:tc>
      </w:tr>
      <w:tr w:rsidR="00FB5AC6" w:rsidRPr="00D404E7" w14:paraId="713A82E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CE3722A" w14:textId="719C0005" w:rsidR="00FB5AC6" w:rsidRPr="00D404E7" w:rsidRDefault="00FB5AC6" w:rsidP="00551650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Approval of Agenda</w:t>
            </w:r>
          </w:p>
        </w:tc>
        <w:tc>
          <w:tcPr>
            <w:tcW w:w="2250" w:type="dxa"/>
          </w:tcPr>
          <w:p w14:paraId="5C9F8953" w14:textId="008AAFF0" w:rsidR="00FB5AC6" w:rsidRPr="00D404E7" w:rsidRDefault="0099785B" w:rsidP="00551650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6F642DB6" w14:textId="2396B893" w:rsidR="00FB5AC6" w:rsidRPr="00D404E7" w:rsidRDefault="00FB5AC6" w:rsidP="00551650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Yes</w:t>
            </w:r>
          </w:p>
        </w:tc>
      </w:tr>
      <w:tr w:rsidR="00E17696" w:rsidRPr="00D404E7" w14:paraId="5F3C4EA3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7F01ECF" w14:textId="55A9E450" w:rsidR="002F655F" w:rsidRPr="00D404E7" w:rsidRDefault="00FB5AC6" w:rsidP="00C20EAD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 xml:space="preserve">Review and Approval of </w:t>
            </w:r>
            <w:r w:rsidR="00C20EAD" w:rsidRPr="00D404E7">
              <w:rPr>
                <w:rFonts w:cstheme="minorHAnsi"/>
              </w:rPr>
              <w:t>ECUS</w:t>
            </w:r>
            <w:r w:rsidR="003F0DA2" w:rsidRPr="00D404E7">
              <w:rPr>
                <w:rFonts w:cstheme="minorHAnsi"/>
              </w:rPr>
              <w:t>/SCC</w:t>
            </w:r>
            <w:r w:rsidR="00C20EAD" w:rsidRPr="00D404E7">
              <w:rPr>
                <w:rFonts w:cstheme="minorHAnsi"/>
              </w:rPr>
              <w:t xml:space="preserve"> Minutes </w:t>
            </w:r>
            <w:r w:rsidR="00FA4B4A" w:rsidRPr="00D404E7">
              <w:rPr>
                <w:rFonts w:cstheme="minorHAnsi"/>
              </w:rPr>
              <w:t xml:space="preserve">from </w:t>
            </w:r>
            <w:r w:rsidR="00653614" w:rsidRPr="00D404E7">
              <w:rPr>
                <w:rFonts w:cstheme="minorHAnsi"/>
              </w:rPr>
              <w:t>09</w:t>
            </w:r>
            <w:r w:rsidR="00BB5390" w:rsidRPr="00D404E7">
              <w:rPr>
                <w:rFonts w:cstheme="minorHAnsi"/>
              </w:rPr>
              <w:t xml:space="preserve"> </w:t>
            </w:r>
            <w:r w:rsidR="00653614" w:rsidRPr="00D404E7">
              <w:rPr>
                <w:rFonts w:cstheme="minorHAnsi"/>
              </w:rPr>
              <w:t>Jan</w:t>
            </w:r>
            <w:r w:rsidR="00F70F4A" w:rsidRPr="00D404E7">
              <w:rPr>
                <w:rFonts w:cstheme="minorHAnsi"/>
              </w:rPr>
              <w:t xml:space="preserve"> 202</w:t>
            </w:r>
            <w:r w:rsidR="00653614" w:rsidRPr="00D404E7">
              <w:rPr>
                <w:rFonts w:cstheme="minorHAnsi"/>
              </w:rPr>
              <w:t>6</w:t>
            </w:r>
          </w:p>
        </w:tc>
        <w:tc>
          <w:tcPr>
            <w:tcW w:w="2250" w:type="dxa"/>
          </w:tcPr>
          <w:p w14:paraId="51DAF045" w14:textId="66509C0A" w:rsidR="00E17696" w:rsidRPr="00D404E7" w:rsidRDefault="009E0184" w:rsidP="00551650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574077AF" w14:textId="77777777" w:rsidR="00E17696" w:rsidRPr="00D404E7" w:rsidRDefault="00E17696" w:rsidP="00551650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Yes</w:t>
            </w:r>
          </w:p>
        </w:tc>
      </w:tr>
      <w:tr w:rsidR="00E12C00" w:rsidRPr="00D404E7" w14:paraId="2CF65D7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8F6E445" w14:textId="3AE53F6B" w:rsidR="00E12C00" w:rsidRPr="00D404E7" w:rsidRDefault="00E12C00" w:rsidP="00C20EAD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 xml:space="preserve">Review and Approval for Circulation Draft of University Senate Minutes from </w:t>
            </w:r>
            <w:r w:rsidR="00653614" w:rsidRPr="00D404E7">
              <w:rPr>
                <w:rFonts w:cstheme="minorHAnsi"/>
              </w:rPr>
              <w:t>23</w:t>
            </w:r>
            <w:r w:rsidRPr="00D404E7">
              <w:rPr>
                <w:rFonts w:cstheme="minorHAnsi"/>
              </w:rPr>
              <w:t xml:space="preserve"> </w:t>
            </w:r>
            <w:r w:rsidR="00653614" w:rsidRPr="00D404E7">
              <w:rPr>
                <w:rFonts w:cstheme="minorHAnsi"/>
              </w:rPr>
              <w:t>Jan</w:t>
            </w:r>
            <w:r w:rsidRPr="00D404E7">
              <w:rPr>
                <w:rFonts w:cstheme="minorHAnsi"/>
              </w:rPr>
              <w:t xml:space="preserve"> 202</w:t>
            </w:r>
            <w:r w:rsidR="00653614" w:rsidRPr="00D404E7">
              <w:rPr>
                <w:rFonts w:cstheme="minorHAnsi"/>
              </w:rPr>
              <w:t>6</w:t>
            </w:r>
          </w:p>
        </w:tc>
        <w:tc>
          <w:tcPr>
            <w:tcW w:w="2250" w:type="dxa"/>
          </w:tcPr>
          <w:p w14:paraId="62A0299E" w14:textId="15E35E88" w:rsidR="00E12C00" w:rsidRPr="00D404E7" w:rsidRDefault="00E12C00" w:rsidP="00551650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35698A96" w14:textId="47F77F6A" w:rsidR="00E12C00" w:rsidRPr="00D404E7" w:rsidRDefault="00E12C00" w:rsidP="00551650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Yes</w:t>
            </w:r>
          </w:p>
        </w:tc>
      </w:tr>
      <w:tr w:rsidR="00A07BBB" w:rsidRPr="00D404E7" w14:paraId="20FF5E0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1080DCD" w14:textId="77777777" w:rsidR="00A07BBB" w:rsidRPr="00D404E7" w:rsidRDefault="00A07BBB" w:rsidP="00A07BBB">
            <w:pPr>
              <w:rPr>
                <w:rFonts w:cstheme="minorHAnsi"/>
              </w:rPr>
            </w:pPr>
            <w:r w:rsidRPr="00D404E7">
              <w:rPr>
                <w:rFonts w:cstheme="minorHAnsi"/>
                <w:b/>
              </w:rPr>
              <w:t>Report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D065AD3" w14:textId="77777777" w:rsidR="00A07BBB" w:rsidRPr="00D404E7" w:rsidRDefault="00A07BBB" w:rsidP="00A07BBB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7D712F7" w14:textId="77777777" w:rsidR="00A07BBB" w:rsidRPr="00D404E7" w:rsidRDefault="00A07BBB" w:rsidP="00A07BBB">
            <w:pPr>
              <w:rPr>
                <w:rFonts w:cstheme="minorHAnsi"/>
              </w:rPr>
            </w:pPr>
          </w:p>
        </w:tc>
      </w:tr>
      <w:tr w:rsidR="00A07BBB" w:rsidRPr="00D404E7" w14:paraId="74FE82C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C80E22" w14:textId="793B58EC" w:rsidR="00A07BBB" w:rsidRPr="00D404E7" w:rsidRDefault="00077952" w:rsidP="00A07BBB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University President</w:t>
            </w:r>
          </w:p>
        </w:tc>
        <w:tc>
          <w:tcPr>
            <w:tcW w:w="2250" w:type="dxa"/>
          </w:tcPr>
          <w:p w14:paraId="38D32065" w14:textId="3D57EC5C" w:rsidR="00A07BBB" w:rsidRPr="00D404E7" w:rsidRDefault="00077952" w:rsidP="00A07BBB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Cathy Cox</w:t>
            </w:r>
          </w:p>
        </w:tc>
        <w:tc>
          <w:tcPr>
            <w:tcW w:w="1131" w:type="dxa"/>
          </w:tcPr>
          <w:p w14:paraId="168E87DA" w14:textId="6D1D0DFF" w:rsidR="00A07BBB" w:rsidRPr="00D404E7" w:rsidRDefault="00ED58EA" w:rsidP="00A07BBB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No</w:t>
            </w:r>
          </w:p>
        </w:tc>
      </w:tr>
      <w:tr w:rsidR="00A07BBB" w:rsidRPr="00D404E7" w14:paraId="18A5D00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283F719" w14:textId="3F1A36EE" w:rsidR="00A07BBB" w:rsidRPr="00D404E7" w:rsidRDefault="00077952" w:rsidP="00A07BBB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University Provost</w:t>
            </w:r>
            <w:r w:rsidR="00BB5390" w:rsidRPr="00D404E7">
              <w:rPr>
                <w:rFonts w:cstheme="minorHAnsi"/>
              </w:rPr>
              <w:t xml:space="preserve"> </w:t>
            </w:r>
          </w:p>
        </w:tc>
        <w:tc>
          <w:tcPr>
            <w:tcW w:w="2250" w:type="dxa"/>
          </w:tcPr>
          <w:p w14:paraId="5BAB6527" w14:textId="1A04AA5A" w:rsidR="00A07BBB" w:rsidRPr="00D404E7" w:rsidRDefault="003E43B2" w:rsidP="00A07BBB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Holley Roberts</w:t>
            </w:r>
          </w:p>
        </w:tc>
        <w:tc>
          <w:tcPr>
            <w:tcW w:w="1131" w:type="dxa"/>
          </w:tcPr>
          <w:p w14:paraId="595478A9" w14:textId="77777777" w:rsidR="00A07BBB" w:rsidRPr="00D404E7" w:rsidRDefault="00A07BBB" w:rsidP="00A07BBB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No</w:t>
            </w:r>
          </w:p>
        </w:tc>
      </w:tr>
      <w:tr w:rsidR="00077952" w:rsidRPr="00D404E7" w14:paraId="1781A4C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BF56518" w14:textId="37A5BA43" w:rsidR="00077952" w:rsidRPr="00D404E7" w:rsidRDefault="00077952" w:rsidP="00077952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APC</w:t>
            </w:r>
          </w:p>
        </w:tc>
        <w:tc>
          <w:tcPr>
            <w:tcW w:w="2250" w:type="dxa"/>
          </w:tcPr>
          <w:p w14:paraId="30341CF7" w14:textId="14A139BF" w:rsidR="00077952" w:rsidRPr="00D404E7" w:rsidRDefault="000409DC" w:rsidP="00A07BBB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Andrew Allen</w:t>
            </w:r>
          </w:p>
        </w:tc>
        <w:tc>
          <w:tcPr>
            <w:tcW w:w="1131" w:type="dxa"/>
          </w:tcPr>
          <w:p w14:paraId="5A480200" w14:textId="2A51AAD7" w:rsidR="00077952" w:rsidRPr="00D404E7" w:rsidRDefault="00077952" w:rsidP="00A07BBB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No</w:t>
            </w:r>
          </w:p>
        </w:tc>
      </w:tr>
      <w:tr w:rsidR="00077952" w:rsidRPr="00D404E7" w14:paraId="47AEABE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8088369" w14:textId="78B6ED94" w:rsidR="009E5F38" w:rsidRPr="00D404E7" w:rsidRDefault="0099785B" w:rsidP="00A07BBB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B</w:t>
            </w:r>
            <w:r w:rsidR="00077952" w:rsidRPr="00D404E7">
              <w:rPr>
                <w:rFonts w:cstheme="minorHAnsi"/>
              </w:rPr>
              <w:t>IPC</w:t>
            </w:r>
          </w:p>
        </w:tc>
        <w:tc>
          <w:tcPr>
            <w:tcW w:w="2250" w:type="dxa"/>
          </w:tcPr>
          <w:p w14:paraId="09A62EEF" w14:textId="4E78D45D" w:rsidR="00077952" w:rsidRPr="00D404E7" w:rsidRDefault="00BE3825" w:rsidP="00A07BBB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Hedy Fraunhofer</w:t>
            </w:r>
          </w:p>
        </w:tc>
        <w:tc>
          <w:tcPr>
            <w:tcW w:w="1131" w:type="dxa"/>
          </w:tcPr>
          <w:p w14:paraId="47634DDB" w14:textId="1A13D1C6" w:rsidR="00077952" w:rsidRPr="00D404E7" w:rsidRDefault="00077952" w:rsidP="00A07BBB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No</w:t>
            </w:r>
          </w:p>
        </w:tc>
      </w:tr>
      <w:tr w:rsidR="00000064" w:rsidRPr="00D404E7" w14:paraId="50A1B0DF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30521CC" w14:textId="6801CE09" w:rsidR="00000064" w:rsidRPr="00D404E7" w:rsidRDefault="00000064" w:rsidP="00000064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FAPC</w:t>
            </w:r>
          </w:p>
        </w:tc>
        <w:tc>
          <w:tcPr>
            <w:tcW w:w="2250" w:type="dxa"/>
          </w:tcPr>
          <w:p w14:paraId="46EE4C07" w14:textId="27D7B3B3" w:rsidR="00000064" w:rsidRPr="00D404E7" w:rsidRDefault="00E12C00" w:rsidP="00000064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3EE775DF" w14:textId="05636057" w:rsidR="00000064" w:rsidRPr="00D404E7" w:rsidRDefault="00000064" w:rsidP="00000064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No</w:t>
            </w:r>
          </w:p>
        </w:tc>
      </w:tr>
      <w:tr w:rsidR="003516E2" w:rsidRPr="00D404E7" w14:paraId="1CDD4B2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5D1037C" w14:textId="1A012513" w:rsidR="003516E2" w:rsidRPr="00D404E7" w:rsidRDefault="003516E2" w:rsidP="003516E2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RPIPC</w:t>
            </w:r>
          </w:p>
        </w:tc>
        <w:tc>
          <w:tcPr>
            <w:tcW w:w="2250" w:type="dxa"/>
          </w:tcPr>
          <w:p w14:paraId="1E7FA821" w14:textId="47E6D184" w:rsidR="003516E2" w:rsidRPr="00D404E7" w:rsidRDefault="0099785B" w:rsidP="003516E2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Talecia Warren</w:t>
            </w:r>
          </w:p>
        </w:tc>
        <w:tc>
          <w:tcPr>
            <w:tcW w:w="1131" w:type="dxa"/>
          </w:tcPr>
          <w:p w14:paraId="2261CC09" w14:textId="1E6F7083" w:rsidR="003516E2" w:rsidRPr="00D404E7" w:rsidRDefault="003516E2" w:rsidP="003516E2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No</w:t>
            </w:r>
          </w:p>
        </w:tc>
      </w:tr>
      <w:tr w:rsidR="003516E2" w:rsidRPr="00D404E7" w14:paraId="6355FC5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60B3214" w14:textId="3C958C22" w:rsidR="003516E2" w:rsidRPr="00D404E7" w:rsidRDefault="003516E2" w:rsidP="003516E2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SAPC</w:t>
            </w:r>
            <w:r w:rsidR="00E147D1" w:rsidRPr="00D404E7">
              <w:rPr>
                <w:rFonts w:cstheme="minorHAnsi"/>
              </w:rPr>
              <w:t xml:space="preserve"> (including SGA)</w:t>
            </w:r>
          </w:p>
        </w:tc>
        <w:tc>
          <w:tcPr>
            <w:tcW w:w="2250" w:type="dxa"/>
          </w:tcPr>
          <w:p w14:paraId="568D05A7" w14:textId="7C99387A" w:rsidR="003516E2" w:rsidRPr="00D404E7" w:rsidRDefault="00763AD4" w:rsidP="003516E2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Amy Pin</w:t>
            </w:r>
            <w:r w:rsidR="002B2EA9" w:rsidRPr="00D404E7">
              <w:rPr>
                <w:rFonts w:cstheme="minorHAnsi"/>
              </w:rPr>
              <w:t>n</w:t>
            </w:r>
            <w:r w:rsidRPr="00D404E7">
              <w:rPr>
                <w:rFonts w:cstheme="minorHAnsi"/>
              </w:rPr>
              <w:t xml:space="preserve">ey </w:t>
            </w:r>
          </w:p>
        </w:tc>
        <w:tc>
          <w:tcPr>
            <w:tcW w:w="1131" w:type="dxa"/>
          </w:tcPr>
          <w:p w14:paraId="7B1EB014" w14:textId="5073A10D" w:rsidR="003516E2" w:rsidRPr="00D404E7" w:rsidRDefault="003516E2" w:rsidP="003516E2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No</w:t>
            </w:r>
          </w:p>
        </w:tc>
      </w:tr>
      <w:tr w:rsidR="003516E2" w:rsidRPr="00D404E7" w14:paraId="1BF5DA7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0396323B" w14:textId="796C214E" w:rsidR="003516E2" w:rsidRPr="00D404E7" w:rsidRDefault="003516E2" w:rsidP="003516E2">
            <w:pPr>
              <w:rPr>
                <w:rFonts w:cstheme="minorHAnsi"/>
              </w:rPr>
            </w:pPr>
            <w:proofErr w:type="spellStart"/>
            <w:r w:rsidRPr="00D404E7">
              <w:rPr>
                <w:rFonts w:cstheme="minorHAnsi"/>
              </w:rPr>
              <w:t>SCoN</w:t>
            </w:r>
            <w:proofErr w:type="spellEnd"/>
          </w:p>
        </w:tc>
        <w:tc>
          <w:tcPr>
            <w:tcW w:w="2250" w:type="dxa"/>
          </w:tcPr>
          <w:p w14:paraId="3411B523" w14:textId="3C1F39A4" w:rsidR="003516E2" w:rsidRPr="00D404E7" w:rsidRDefault="0099785B" w:rsidP="003516E2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Joyce Norris-Taylor</w:t>
            </w:r>
          </w:p>
        </w:tc>
        <w:tc>
          <w:tcPr>
            <w:tcW w:w="1131" w:type="dxa"/>
          </w:tcPr>
          <w:p w14:paraId="265EBFEE" w14:textId="380B922C" w:rsidR="003516E2" w:rsidRPr="00D404E7" w:rsidRDefault="00311973" w:rsidP="003516E2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No</w:t>
            </w:r>
          </w:p>
        </w:tc>
      </w:tr>
      <w:tr w:rsidR="00BB5390" w:rsidRPr="00D404E7" w14:paraId="24429B5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5A301745" w14:textId="2A6234EF" w:rsidR="00BB5390" w:rsidRPr="00D404E7" w:rsidRDefault="00BB5390" w:rsidP="00BB5390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ECUS</w:t>
            </w:r>
          </w:p>
        </w:tc>
        <w:tc>
          <w:tcPr>
            <w:tcW w:w="2250" w:type="dxa"/>
          </w:tcPr>
          <w:p w14:paraId="01F99E31" w14:textId="1495897F" w:rsidR="00BB5390" w:rsidRPr="00D404E7" w:rsidRDefault="00BB5390" w:rsidP="00BB5390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60367565" w14:textId="47C88A5A" w:rsidR="00BB5390" w:rsidRPr="00D404E7" w:rsidRDefault="00BB5390" w:rsidP="00BB5390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No</w:t>
            </w:r>
          </w:p>
        </w:tc>
      </w:tr>
      <w:tr w:rsidR="003516E2" w:rsidRPr="00D404E7" w14:paraId="454F4B3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00A8B154" w14:textId="77777777" w:rsidR="003516E2" w:rsidRPr="00D404E7" w:rsidRDefault="003516E2" w:rsidP="003516E2">
            <w:pPr>
              <w:rPr>
                <w:rFonts w:cstheme="minorHAnsi"/>
                <w:b/>
              </w:rPr>
            </w:pPr>
            <w:r w:rsidRPr="00D404E7">
              <w:rPr>
                <w:rFonts w:cstheme="minorHAnsi"/>
                <w:b/>
              </w:rPr>
              <w:t>Unfinished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2A78588" w14:textId="77777777" w:rsidR="003516E2" w:rsidRPr="00D404E7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FBA9E14" w14:textId="77777777" w:rsidR="003516E2" w:rsidRPr="00D404E7" w:rsidRDefault="003516E2" w:rsidP="003516E2">
            <w:pPr>
              <w:rPr>
                <w:rFonts w:cstheme="minorHAnsi"/>
              </w:rPr>
            </w:pPr>
          </w:p>
        </w:tc>
      </w:tr>
      <w:tr w:rsidR="006826E6" w:rsidRPr="00D404E7" w14:paraId="14C802BE" w14:textId="77777777" w:rsidTr="00335499">
        <w:trPr>
          <w:gridAfter w:val="1"/>
          <w:wAfter w:w="6" w:type="dxa"/>
          <w:trHeight w:val="296"/>
          <w:jc w:val="center"/>
        </w:trPr>
        <w:tc>
          <w:tcPr>
            <w:tcW w:w="6205" w:type="dxa"/>
          </w:tcPr>
          <w:p w14:paraId="527C1CA8" w14:textId="086750C4" w:rsidR="006826E6" w:rsidRPr="00D404E7" w:rsidRDefault="00865161" w:rsidP="006826E6">
            <w:pPr>
              <w:rPr>
                <w:rFonts w:cstheme="minorHAnsi"/>
                <w:color w:val="000000" w:themeColor="text1"/>
              </w:rPr>
            </w:pPr>
            <w:r w:rsidRPr="00D404E7">
              <w:rPr>
                <w:rFonts w:cstheme="minorHAnsi"/>
                <w:color w:val="000000" w:themeColor="text1"/>
              </w:rPr>
              <w:t>None</w:t>
            </w:r>
          </w:p>
        </w:tc>
        <w:tc>
          <w:tcPr>
            <w:tcW w:w="2250" w:type="dxa"/>
          </w:tcPr>
          <w:p w14:paraId="7E64296D" w14:textId="47AB3CCD" w:rsidR="006826E6" w:rsidRPr="00D404E7" w:rsidRDefault="006826E6" w:rsidP="006826E6">
            <w:pPr>
              <w:rPr>
                <w:rFonts w:cstheme="minorHAnsi"/>
              </w:rPr>
            </w:pPr>
          </w:p>
        </w:tc>
        <w:tc>
          <w:tcPr>
            <w:tcW w:w="1131" w:type="dxa"/>
          </w:tcPr>
          <w:p w14:paraId="639636FA" w14:textId="442B2EB2" w:rsidR="006826E6" w:rsidRPr="00D404E7" w:rsidRDefault="006826E6" w:rsidP="006826E6">
            <w:pPr>
              <w:rPr>
                <w:rFonts w:cstheme="minorHAnsi"/>
              </w:rPr>
            </w:pPr>
          </w:p>
        </w:tc>
      </w:tr>
      <w:tr w:rsidR="003516E2" w:rsidRPr="00D404E7" w14:paraId="73251D1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35A019FF" w14:textId="709C6D6D" w:rsidR="003516E2" w:rsidRPr="00D404E7" w:rsidRDefault="003516E2" w:rsidP="003516E2">
            <w:pPr>
              <w:rPr>
                <w:rFonts w:cstheme="minorHAnsi"/>
                <w:b/>
              </w:rPr>
            </w:pPr>
            <w:r w:rsidRPr="00D404E7">
              <w:rPr>
                <w:rFonts w:cstheme="minorHAnsi"/>
                <w:b/>
              </w:rPr>
              <w:t>New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5A1225D9" w14:textId="77777777" w:rsidR="003516E2" w:rsidRPr="00D404E7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0542EA59" w14:textId="0B35F896" w:rsidR="003516E2" w:rsidRPr="00D404E7" w:rsidRDefault="003516E2" w:rsidP="003516E2">
            <w:pPr>
              <w:rPr>
                <w:rFonts w:cstheme="minorHAnsi"/>
              </w:rPr>
            </w:pPr>
          </w:p>
        </w:tc>
      </w:tr>
      <w:tr w:rsidR="006826E6" w:rsidRPr="00D404E7" w:rsidDel="00605F56" w14:paraId="619D5D6A" w14:textId="77777777" w:rsidTr="005E6235">
        <w:trPr>
          <w:gridAfter w:val="1"/>
          <w:wAfter w:w="6" w:type="dxa"/>
          <w:trHeight w:val="260"/>
          <w:jc w:val="center"/>
        </w:trPr>
        <w:tc>
          <w:tcPr>
            <w:tcW w:w="6205" w:type="dxa"/>
          </w:tcPr>
          <w:p w14:paraId="6503365B" w14:textId="3F6A92BB" w:rsidR="006826E6" w:rsidRPr="00D404E7" w:rsidRDefault="00653614" w:rsidP="006826E6">
            <w:pPr>
              <w:rPr>
                <w:rFonts w:cstheme="minorHAnsi"/>
                <w:color w:val="000000" w:themeColor="text1"/>
                <w:highlight w:val="yellow"/>
              </w:rPr>
            </w:pPr>
            <w:r w:rsidRPr="00D404E7">
              <w:rPr>
                <w:rFonts w:cstheme="minorHAnsi"/>
                <w:color w:val="000000" w:themeColor="text1"/>
              </w:rPr>
              <w:t>CPHE Evidentiary Guidance Comments</w:t>
            </w:r>
          </w:p>
        </w:tc>
        <w:tc>
          <w:tcPr>
            <w:tcW w:w="2250" w:type="dxa"/>
          </w:tcPr>
          <w:p w14:paraId="47493E90" w14:textId="2A842D01" w:rsidR="006826E6" w:rsidRPr="00D404E7" w:rsidRDefault="00653614" w:rsidP="006826E6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5FF1FDAA" w14:textId="2149F814" w:rsidR="006826E6" w:rsidRPr="00D404E7" w:rsidRDefault="00C726BC" w:rsidP="006826E6">
            <w:pPr>
              <w:rPr>
                <w:rFonts w:cstheme="minorHAnsi"/>
                <w:highlight w:val="yellow"/>
              </w:rPr>
            </w:pPr>
            <w:r w:rsidRPr="00D404E7">
              <w:rPr>
                <w:rFonts w:cstheme="minorHAnsi"/>
              </w:rPr>
              <w:t>No</w:t>
            </w:r>
          </w:p>
        </w:tc>
      </w:tr>
      <w:tr w:rsidR="00865161" w:rsidRPr="00D404E7" w14:paraId="4A30249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EB0A4EB" w14:textId="3F88676C" w:rsidR="00865161" w:rsidRPr="00D404E7" w:rsidRDefault="00865161" w:rsidP="00865161">
            <w:pPr>
              <w:rPr>
                <w:rFonts w:cstheme="minorHAnsi"/>
                <w:b/>
              </w:rPr>
            </w:pPr>
            <w:r w:rsidRPr="00D404E7"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9B3A0DD" w14:textId="77777777" w:rsidR="00865161" w:rsidRPr="00D404E7" w:rsidRDefault="00865161" w:rsidP="00865161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2B2F21CB" w14:textId="77777777" w:rsidR="00865161" w:rsidRPr="00D404E7" w:rsidRDefault="00865161" w:rsidP="00865161">
            <w:pPr>
              <w:rPr>
                <w:rFonts w:cstheme="minorHAnsi"/>
              </w:rPr>
            </w:pPr>
          </w:p>
        </w:tc>
      </w:tr>
      <w:tr w:rsidR="00BB5390" w:rsidRPr="00D404E7" w14:paraId="42B26F47" w14:textId="77777777" w:rsidTr="00BB5390">
        <w:trPr>
          <w:gridAfter w:val="1"/>
          <w:wAfter w:w="6" w:type="dxa"/>
          <w:jc w:val="center"/>
        </w:trPr>
        <w:tc>
          <w:tcPr>
            <w:tcW w:w="6205" w:type="dxa"/>
          </w:tcPr>
          <w:p w14:paraId="16633F44" w14:textId="0CEB68F5" w:rsidR="00BB5390" w:rsidRPr="00D404E7" w:rsidRDefault="00653614" w:rsidP="00BB5390">
            <w:pPr>
              <w:rPr>
                <w:rFonts w:cstheme="minorHAnsi"/>
                <w:bCs/>
              </w:rPr>
            </w:pPr>
            <w:r w:rsidRPr="00D404E7">
              <w:rPr>
                <w:rFonts w:cstheme="minorHAnsi"/>
                <w:bCs/>
              </w:rPr>
              <w:t>TBD</w:t>
            </w:r>
          </w:p>
        </w:tc>
        <w:tc>
          <w:tcPr>
            <w:tcW w:w="2250" w:type="dxa"/>
          </w:tcPr>
          <w:p w14:paraId="787ECE85" w14:textId="2AC9153E" w:rsidR="00BB5390" w:rsidRPr="00D404E7" w:rsidRDefault="00BB5390" w:rsidP="00865161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33C5B4B6" w14:textId="6F4B5BB6" w:rsidR="00BB5390" w:rsidRPr="00D404E7" w:rsidRDefault="00BB5390" w:rsidP="00865161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No</w:t>
            </w:r>
          </w:p>
        </w:tc>
      </w:tr>
      <w:tr w:rsidR="00865161" w:rsidRPr="00D404E7" w14:paraId="1B675E18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9316883" w14:textId="0F8998C6" w:rsidR="00865161" w:rsidRPr="00D404E7" w:rsidRDefault="00865161" w:rsidP="00865161">
            <w:pPr>
              <w:rPr>
                <w:rFonts w:cstheme="minorHAnsi"/>
                <w:b/>
              </w:rPr>
            </w:pPr>
            <w:r w:rsidRPr="00D404E7">
              <w:rPr>
                <w:rFonts w:cstheme="minorHAnsi"/>
                <w:b/>
              </w:rPr>
              <w:t>Information Item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7834FDF" w14:textId="77777777" w:rsidR="00865161" w:rsidRPr="00D404E7" w:rsidRDefault="00865161" w:rsidP="00865161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539BCF2A" w14:textId="77777777" w:rsidR="00865161" w:rsidRPr="00D404E7" w:rsidRDefault="00865161" w:rsidP="00865161">
            <w:pPr>
              <w:rPr>
                <w:rFonts w:cstheme="minorHAnsi"/>
              </w:rPr>
            </w:pPr>
          </w:p>
        </w:tc>
      </w:tr>
      <w:tr w:rsidR="00865161" w:rsidRPr="00D404E7" w14:paraId="538623BC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398E7CAA" w14:textId="34E87D86" w:rsidR="00865161" w:rsidRPr="00D404E7" w:rsidRDefault="00865161" w:rsidP="00865161">
            <w:pPr>
              <w:rPr>
                <w:rFonts w:cstheme="minorHAnsi"/>
              </w:rPr>
            </w:pPr>
            <w:bookmarkStart w:id="0" w:name="_Hlk113018202"/>
            <w:r w:rsidRPr="00D404E7">
              <w:rPr>
                <w:rFonts w:cstheme="minorHAnsi"/>
              </w:rPr>
              <w:t>University Senate Budget and Foundation Updates</w:t>
            </w:r>
          </w:p>
          <w:p w14:paraId="27830EE6" w14:textId="65C0E3F0" w:rsidR="00C726BC" w:rsidRPr="00D404E7" w:rsidRDefault="00C726BC" w:rsidP="00C726BC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 xml:space="preserve">      State Account:              $3,977.00</w:t>
            </w:r>
          </w:p>
          <w:p w14:paraId="69DF6644" w14:textId="33F55C8F" w:rsidR="00C726BC" w:rsidRPr="00D404E7" w:rsidRDefault="00C726BC" w:rsidP="00C726BC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 xml:space="preserve">      Foundation Account</w:t>
            </w:r>
            <w:proofErr w:type="gramStart"/>
            <w:r w:rsidRPr="00D404E7">
              <w:rPr>
                <w:rFonts w:cstheme="minorHAnsi"/>
              </w:rPr>
              <w:t>:  $</w:t>
            </w:r>
            <w:proofErr w:type="gramEnd"/>
            <w:r w:rsidRPr="00D404E7">
              <w:rPr>
                <w:rFonts w:cstheme="minorHAnsi"/>
              </w:rPr>
              <w:t>721.67</w:t>
            </w:r>
          </w:p>
          <w:p w14:paraId="5A0FDD79" w14:textId="2677AC8C" w:rsidR="00C726BC" w:rsidRPr="00D404E7" w:rsidRDefault="00C726BC" w:rsidP="007C7876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 xml:space="preserve">      Donation Account:      $64.17</w:t>
            </w:r>
          </w:p>
        </w:tc>
        <w:tc>
          <w:tcPr>
            <w:tcW w:w="2250" w:type="dxa"/>
          </w:tcPr>
          <w:p w14:paraId="2DB045B2" w14:textId="1739BC65" w:rsidR="00865161" w:rsidRPr="00D404E7" w:rsidRDefault="00865161" w:rsidP="00865161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5E6E963A" w14:textId="6C16AAE3" w:rsidR="00865161" w:rsidRPr="00D404E7" w:rsidRDefault="00865161" w:rsidP="00865161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No</w:t>
            </w:r>
          </w:p>
        </w:tc>
      </w:tr>
      <w:tr w:rsidR="00AA1241" w:rsidRPr="00D404E7" w14:paraId="6ED1833C" w14:textId="77777777" w:rsidTr="00AA1241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4D4D4"/>
          </w:tcPr>
          <w:p w14:paraId="1E5FD6B9" w14:textId="4BF32212" w:rsidR="00AA1241" w:rsidRPr="00D404E7" w:rsidRDefault="00AA1241" w:rsidP="00AA1241">
            <w:pPr>
              <w:rPr>
                <w:rFonts w:cstheme="minorHAnsi"/>
              </w:rPr>
            </w:pPr>
            <w:r w:rsidRPr="00D404E7">
              <w:rPr>
                <w:rFonts w:cstheme="minorHAnsi"/>
                <w:b/>
                <w:bCs/>
              </w:rPr>
              <w:t>Final Items for Discussion</w:t>
            </w:r>
          </w:p>
        </w:tc>
        <w:tc>
          <w:tcPr>
            <w:tcW w:w="2250" w:type="dxa"/>
            <w:shd w:val="clear" w:color="auto" w:fill="D4D4D4"/>
          </w:tcPr>
          <w:p w14:paraId="5DBD370B" w14:textId="77777777" w:rsidR="00AA1241" w:rsidRPr="00D404E7" w:rsidRDefault="00AA1241" w:rsidP="00AA1241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4D4D4"/>
          </w:tcPr>
          <w:p w14:paraId="3EF597E8" w14:textId="77777777" w:rsidR="00AA1241" w:rsidRPr="00D404E7" w:rsidRDefault="00AA1241" w:rsidP="00AA1241">
            <w:pPr>
              <w:rPr>
                <w:rFonts w:cstheme="minorHAnsi"/>
              </w:rPr>
            </w:pPr>
          </w:p>
        </w:tc>
      </w:tr>
      <w:tr w:rsidR="00AA1241" w:rsidRPr="00D404E7" w14:paraId="74AB009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96EF67D" w14:textId="77777777" w:rsidR="00AA1241" w:rsidRPr="00D404E7" w:rsidRDefault="00AA1241" w:rsidP="00AA1241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Review of motions going up to Senate</w:t>
            </w:r>
          </w:p>
          <w:p w14:paraId="40F2ED1B" w14:textId="77777777" w:rsidR="00AA1241" w:rsidRPr="00D404E7" w:rsidRDefault="00AA1241" w:rsidP="00AA1241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>Topics steered towards SCC</w:t>
            </w:r>
          </w:p>
          <w:p w14:paraId="46FD0C8D" w14:textId="40F0CBB6" w:rsidR="00AA1241" w:rsidRPr="00D404E7" w:rsidRDefault="00AA1241" w:rsidP="00AA1241">
            <w:pPr>
              <w:rPr>
                <w:rFonts w:cstheme="minorHAnsi"/>
              </w:rPr>
            </w:pPr>
            <w:r w:rsidRPr="00D404E7">
              <w:rPr>
                <w:rFonts w:cstheme="minorHAnsi"/>
              </w:rPr>
              <w:t xml:space="preserve">Agenda for Senate meeting on Friday, </w:t>
            </w:r>
            <w:r w:rsidR="00C726BC" w:rsidRPr="00D404E7">
              <w:rPr>
                <w:rFonts w:cstheme="minorHAnsi"/>
              </w:rPr>
              <w:t>Jan 23</w:t>
            </w:r>
            <w:r w:rsidR="00C726BC" w:rsidRPr="00D404E7">
              <w:rPr>
                <w:rFonts w:cstheme="minorHAnsi"/>
                <w:vertAlign w:val="superscript"/>
              </w:rPr>
              <w:t>rd</w:t>
            </w:r>
            <w:r w:rsidR="00C726BC" w:rsidRPr="00D404E7">
              <w:rPr>
                <w:rFonts w:cstheme="minorHAnsi"/>
              </w:rPr>
              <w:t xml:space="preserve"> </w:t>
            </w:r>
            <w:r w:rsidRPr="00D404E7">
              <w:rPr>
                <w:rFonts w:cstheme="minorHAnsi"/>
              </w:rPr>
              <w:t xml:space="preserve">  </w:t>
            </w:r>
          </w:p>
        </w:tc>
        <w:tc>
          <w:tcPr>
            <w:tcW w:w="2250" w:type="dxa"/>
          </w:tcPr>
          <w:p w14:paraId="74D75436" w14:textId="77777777" w:rsidR="00AA1241" w:rsidRPr="00D404E7" w:rsidRDefault="00AA1241" w:rsidP="00AA1241">
            <w:pPr>
              <w:rPr>
                <w:rFonts w:cstheme="minorHAnsi"/>
              </w:rPr>
            </w:pPr>
          </w:p>
        </w:tc>
        <w:tc>
          <w:tcPr>
            <w:tcW w:w="1131" w:type="dxa"/>
          </w:tcPr>
          <w:p w14:paraId="03C69767" w14:textId="77777777" w:rsidR="00AA1241" w:rsidRPr="00D404E7" w:rsidRDefault="00AA1241" w:rsidP="00AA1241">
            <w:pPr>
              <w:rPr>
                <w:rFonts w:cstheme="minorHAnsi"/>
              </w:rPr>
            </w:pPr>
          </w:p>
        </w:tc>
      </w:tr>
      <w:bookmarkEnd w:id="0"/>
    </w:tbl>
    <w:p w14:paraId="7096A202" w14:textId="77777777" w:rsidR="00FD371C" w:rsidRPr="00D404E7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5F960BA5" w14:textId="77777777" w:rsidR="007D6FAE" w:rsidRPr="00D404E7" w:rsidRDefault="007D6FAE" w:rsidP="007D6FAE">
      <w:pPr>
        <w:spacing w:after="0" w:line="240" w:lineRule="auto"/>
        <w:contextualSpacing/>
        <w:rPr>
          <w:rFonts w:eastAsia="Calibri" w:cstheme="minorHAnsi"/>
          <w:b/>
          <w:bCs/>
          <w:color w:val="000000"/>
        </w:rPr>
      </w:pPr>
      <w:r w:rsidRPr="00D404E7">
        <w:rPr>
          <w:rFonts w:eastAsia="Calibri" w:cstheme="minorHAnsi"/>
          <w:b/>
          <w:bCs/>
          <w:color w:val="000000"/>
        </w:rPr>
        <w:t>Upcoming Events:</w:t>
      </w:r>
    </w:p>
    <w:p w14:paraId="3D5AE580" w14:textId="77777777" w:rsidR="007D6FAE" w:rsidRPr="00D404E7" w:rsidRDefault="007D6FAE" w:rsidP="007D6FAE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eastAsia="Times New Roman" w:cstheme="minorHAnsi"/>
          <w:color w:val="444444"/>
        </w:rPr>
      </w:pPr>
      <w:r w:rsidRPr="00D404E7">
        <w:rPr>
          <w:rFonts w:eastAsia="Times New Roman" w:cstheme="minorHAnsi"/>
          <w:color w:val="444444"/>
        </w:rPr>
        <w:t>Friday 27 Feb 2025 3:30-4:45pm Arts &amp; Sciences 272: University Senate</w:t>
      </w:r>
    </w:p>
    <w:p w14:paraId="6323245B" w14:textId="77777777" w:rsidR="007D6FAE" w:rsidRPr="00D404E7" w:rsidRDefault="007D6FAE" w:rsidP="007D6FAE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eastAsia="Times New Roman" w:cstheme="minorHAnsi"/>
          <w:color w:val="444444"/>
        </w:rPr>
      </w:pPr>
      <w:r w:rsidRPr="00D404E7">
        <w:rPr>
          <w:rFonts w:eastAsia="Times New Roman" w:cstheme="minorHAnsi"/>
          <w:color w:val="444444"/>
        </w:rPr>
        <w:t>Friday 6 Mar 2025 2:00-3:15pm Standing Committees: APC, BIPC, ECUS, FAPC, RPIPC, SAPC</w:t>
      </w:r>
    </w:p>
    <w:p w14:paraId="5636B47D" w14:textId="77777777" w:rsidR="007D6FAE" w:rsidRPr="00D404E7" w:rsidRDefault="007D6FAE" w:rsidP="007D6FAE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eastAsia="Times New Roman" w:cstheme="minorHAnsi"/>
          <w:color w:val="444444"/>
        </w:rPr>
      </w:pPr>
      <w:r w:rsidRPr="00D404E7">
        <w:rPr>
          <w:rFonts w:eastAsia="Times New Roman" w:cstheme="minorHAnsi"/>
          <w:color w:val="444444"/>
        </w:rPr>
        <w:t>Friday 6 Mar 2025 3:30-3:15pm Parks Hall 301: ECUS with Standing Committee Chairs</w:t>
      </w:r>
    </w:p>
    <w:p w14:paraId="0BB6FBCD" w14:textId="77777777" w:rsidR="007D6FAE" w:rsidRPr="00D404E7" w:rsidRDefault="007D6FAE" w:rsidP="007D6FAE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eastAsia="Times New Roman" w:cstheme="minorHAnsi"/>
          <w:color w:val="444444"/>
        </w:rPr>
      </w:pPr>
      <w:r w:rsidRPr="00D404E7">
        <w:rPr>
          <w:rFonts w:eastAsia="Times New Roman" w:cstheme="minorHAnsi"/>
          <w:color w:val="444444"/>
        </w:rPr>
        <w:t>Friday 27 Mar 2025 3:30-4:45pm Arts &amp; Sciences 272: University Senate</w:t>
      </w:r>
    </w:p>
    <w:p w14:paraId="05E69987" w14:textId="77777777" w:rsidR="007D6FAE" w:rsidRPr="00D404E7" w:rsidRDefault="007D6FAE" w:rsidP="007D6FAE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eastAsia="Calibri" w:cstheme="minorHAnsi"/>
          <w:b/>
          <w:bCs/>
          <w:color w:val="000000"/>
        </w:rPr>
      </w:pPr>
      <w:r w:rsidRPr="00D404E7">
        <w:rPr>
          <w:rFonts w:eastAsia="Times New Roman" w:cstheme="minorHAnsi"/>
          <w:color w:val="444444"/>
        </w:rPr>
        <w:t>Friday 3 Apr 2025 2:00-3:15pm Standing Committees: APC, BIPC, ECUS, FAPC, RPIPC, SAPC</w:t>
      </w:r>
    </w:p>
    <w:p w14:paraId="7A9C9067" w14:textId="77777777" w:rsidR="007D6FAE" w:rsidRPr="00D404E7" w:rsidRDefault="007D6FAE" w:rsidP="007D6FAE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cstheme="minorHAnsi"/>
        </w:rPr>
      </w:pPr>
      <w:r w:rsidRPr="00D404E7">
        <w:rPr>
          <w:rFonts w:eastAsia="Times New Roman" w:cstheme="minorHAnsi"/>
          <w:color w:val="444444"/>
        </w:rPr>
        <w:t>Friday 3 Apr 2025 3:30-4:45pm Parks Hall 301: ECUS with Standing Committee Chairs</w:t>
      </w:r>
    </w:p>
    <w:p w14:paraId="5DA23749" w14:textId="77777777" w:rsidR="007C7876" w:rsidRPr="00D404E7" w:rsidRDefault="007D6FAE" w:rsidP="00653614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cstheme="minorHAnsi"/>
        </w:rPr>
      </w:pPr>
      <w:r w:rsidRPr="00D404E7">
        <w:rPr>
          <w:rFonts w:eastAsia="Times New Roman" w:cstheme="minorHAnsi"/>
          <w:color w:val="444444"/>
        </w:rPr>
        <w:t>Friday 24 Apr 2025 2:00-3:15pm Arts &amp; Sciences 272: University Senate</w:t>
      </w:r>
    </w:p>
    <w:p w14:paraId="3906242C" w14:textId="58234F33" w:rsidR="00B81E41" w:rsidRPr="00D404E7" w:rsidRDefault="007D6FAE" w:rsidP="00653614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cstheme="minorHAnsi"/>
        </w:rPr>
      </w:pPr>
      <w:r w:rsidRPr="00D404E7">
        <w:rPr>
          <w:rFonts w:eastAsia="Times New Roman" w:cstheme="minorHAnsi"/>
          <w:color w:val="444444"/>
        </w:rPr>
        <w:t>Friday 24 Apr 2025 3:30-4:45pm Arts &amp; Sciences 272: University Senate Organizational Meeting</w:t>
      </w:r>
    </w:p>
    <w:sectPr w:rsidR="00B81E41" w:rsidRPr="00D404E7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C414D9"/>
    <w:multiLevelType w:val="hybridMultilevel"/>
    <w:tmpl w:val="202EC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6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1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6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C26952"/>
    <w:multiLevelType w:val="hybridMultilevel"/>
    <w:tmpl w:val="8140E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6331036">
    <w:abstractNumId w:val="9"/>
  </w:num>
  <w:num w:numId="2" w16cid:durableId="860361714">
    <w:abstractNumId w:val="33"/>
  </w:num>
  <w:num w:numId="3" w16cid:durableId="1455827860">
    <w:abstractNumId w:val="11"/>
  </w:num>
  <w:num w:numId="4" w16cid:durableId="709453146">
    <w:abstractNumId w:val="13"/>
  </w:num>
  <w:num w:numId="5" w16cid:durableId="920064087">
    <w:abstractNumId w:val="31"/>
  </w:num>
  <w:num w:numId="6" w16cid:durableId="387068134">
    <w:abstractNumId w:val="4"/>
  </w:num>
  <w:num w:numId="7" w16cid:durableId="762186477">
    <w:abstractNumId w:val="19"/>
  </w:num>
  <w:num w:numId="8" w16cid:durableId="17901407">
    <w:abstractNumId w:val="22"/>
  </w:num>
  <w:num w:numId="9" w16cid:durableId="1403483699">
    <w:abstractNumId w:val="36"/>
  </w:num>
  <w:num w:numId="10" w16cid:durableId="844125150">
    <w:abstractNumId w:val="0"/>
  </w:num>
  <w:num w:numId="11" w16cid:durableId="443697859">
    <w:abstractNumId w:val="20"/>
  </w:num>
  <w:num w:numId="12" w16cid:durableId="1499539019">
    <w:abstractNumId w:val="38"/>
  </w:num>
  <w:num w:numId="13" w16cid:durableId="1269704942">
    <w:abstractNumId w:val="18"/>
  </w:num>
  <w:num w:numId="14" w16cid:durableId="1407456695">
    <w:abstractNumId w:val="5"/>
  </w:num>
  <w:num w:numId="15" w16cid:durableId="2062896878">
    <w:abstractNumId w:val="26"/>
  </w:num>
  <w:num w:numId="16" w16cid:durableId="1637027696">
    <w:abstractNumId w:val="24"/>
  </w:num>
  <w:num w:numId="17" w16cid:durableId="1278296352">
    <w:abstractNumId w:val="15"/>
  </w:num>
  <w:num w:numId="18" w16cid:durableId="530731267">
    <w:abstractNumId w:val="37"/>
  </w:num>
  <w:num w:numId="19" w16cid:durableId="331879947">
    <w:abstractNumId w:val="1"/>
  </w:num>
  <w:num w:numId="20" w16cid:durableId="546114171">
    <w:abstractNumId w:val="23"/>
  </w:num>
  <w:num w:numId="21" w16cid:durableId="863010361">
    <w:abstractNumId w:val="32"/>
  </w:num>
  <w:num w:numId="22" w16cid:durableId="109399602">
    <w:abstractNumId w:val="39"/>
  </w:num>
  <w:num w:numId="23" w16cid:durableId="118450327">
    <w:abstractNumId w:val="25"/>
  </w:num>
  <w:num w:numId="24" w16cid:durableId="398358678">
    <w:abstractNumId w:val="21"/>
  </w:num>
  <w:num w:numId="25" w16cid:durableId="1301426355">
    <w:abstractNumId w:val="3"/>
  </w:num>
  <w:num w:numId="26" w16cid:durableId="806700274">
    <w:abstractNumId w:val="28"/>
  </w:num>
  <w:num w:numId="27" w16cid:durableId="841503457">
    <w:abstractNumId w:val="6"/>
  </w:num>
  <w:num w:numId="28" w16cid:durableId="185948095">
    <w:abstractNumId w:val="14"/>
  </w:num>
  <w:num w:numId="29" w16cid:durableId="263271218">
    <w:abstractNumId w:val="27"/>
  </w:num>
  <w:num w:numId="30" w16cid:durableId="294066012">
    <w:abstractNumId w:val="16"/>
  </w:num>
  <w:num w:numId="31" w16cid:durableId="298270101">
    <w:abstractNumId w:val="35"/>
  </w:num>
  <w:num w:numId="32" w16cid:durableId="1653756637">
    <w:abstractNumId w:val="34"/>
  </w:num>
  <w:num w:numId="33" w16cid:durableId="1193571443">
    <w:abstractNumId w:val="10"/>
  </w:num>
  <w:num w:numId="34" w16cid:durableId="1321733366">
    <w:abstractNumId w:val="2"/>
  </w:num>
  <w:num w:numId="35" w16cid:durableId="1323119132">
    <w:abstractNumId w:val="7"/>
  </w:num>
  <w:num w:numId="36" w16cid:durableId="195703063">
    <w:abstractNumId w:val="17"/>
  </w:num>
  <w:num w:numId="37" w16cid:durableId="1233157942">
    <w:abstractNumId w:val="12"/>
  </w:num>
  <w:num w:numId="38" w16cid:durableId="172034013">
    <w:abstractNumId w:val="29"/>
  </w:num>
  <w:num w:numId="39" w16cid:durableId="1496461105">
    <w:abstractNumId w:val="30"/>
  </w:num>
  <w:num w:numId="40" w16cid:durableId="505217400">
    <w:abstractNumId w:val="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gxrAR/Q5/QsAAAA"/>
  </w:docVars>
  <w:rsids>
    <w:rsidRoot w:val="00202BF5"/>
    <w:rsid w:val="00000064"/>
    <w:rsid w:val="00001F39"/>
    <w:rsid w:val="00024221"/>
    <w:rsid w:val="00031C53"/>
    <w:rsid w:val="00036FF6"/>
    <w:rsid w:val="000409DC"/>
    <w:rsid w:val="00040FB7"/>
    <w:rsid w:val="000453FD"/>
    <w:rsid w:val="00050A87"/>
    <w:rsid w:val="000570CF"/>
    <w:rsid w:val="00066459"/>
    <w:rsid w:val="00067A87"/>
    <w:rsid w:val="00077952"/>
    <w:rsid w:val="00092484"/>
    <w:rsid w:val="00095DE4"/>
    <w:rsid w:val="000A0A30"/>
    <w:rsid w:val="000B483B"/>
    <w:rsid w:val="000C2032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1804"/>
    <w:rsid w:val="0011342E"/>
    <w:rsid w:val="00123E4C"/>
    <w:rsid w:val="001261B2"/>
    <w:rsid w:val="00127EFE"/>
    <w:rsid w:val="001317C8"/>
    <w:rsid w:val="00142B6F"/>
    <w:rsid w:val="0014327F"/>
    <w:rsid w:val="0014798F"/>
    <w:rsid w:val="001514A4"/>
    <w:rsid w:val="0016436B"/>
    <w:rsid w:val="00170250"/>
    <w:rsid w:val="00170806"/>
    <w:rsid w:val="00177939"/>
    <w:rsid w:val="00180C22"/>
    <w:rsid w:val="00196075"/>
    <w:rsid w:val="001977EE"/>
    <w:rsid w:val="00197CB4"/>
    <w:rsid w:val="001B165D"/>
    <w:rsid w:val="001C0B98"/>
    <w:rsid w:val="001C0C9E"/>
    <w:rsid w:val="001C420C"/>
    <w:rsid w:val="001C67C2"/>
    <w:rsid w:val="001C7A8C"/>
    <w:rsid w:val="00202BF5"/>
    <w:rsid w:val="00203AB3"/>
    <w:rsid w:val="002104F9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2699"/>
    <w:rsid w:val="00285676"/>
    <w:rsid w:val="00291066"/>
    <w:rsid w:val="002939B2"/>
    <w:rsid w:val="00297252"/>
    <w:rsid w:val="002A41D7"/>
    <w:rsid w:val="002B2EA9"/>
    <w:rsid w:val="002B5F0C"/>
    <w:rsid w:val="002C48F1"/>
    <w:rsid w:val="002D1184"/>
    <w:rsid w:val="002D2066"/>
    <w:rsid w:val="002E32EF"/>
    <w:rsid w:val="002E46A1"/>
    <w:rsid w:val="002E6696"/>
    <w:rsid w:val="002F0B9E"/>
    <w:rsid w:val="002F45E6"/>
    <w:rsid w:val="002F655F"/>
    <w:rsid w:val="00303AA9"/>
    <w:rsid w:val="00311973"/>
    <w:rsid w:val="00314887"/>
    <w:rsid w:val="00321295"/>
    <w:rsid w:val="00322492"/>
    <w:rsid w:val="00326A56"/>
    <w:rsid w:val="003276D8"/>
    <w:rsid w:val="003328B1"/>
    <w:rsid w:val="00335499"/>
    <w:rsid w:val="003403F4"/>
    <w:rsid w:val="00340423"/>
    <w:rsid w:val="003516E2"/>
    <w:rsid w:val="00353EBB"/>
    <w:rsid w:val="003542F1"/>
    <w:rsid w:val="003616D4"/>
    <w:rsid w:val="00362D64"/>
    <w:rsid w:val="00364860"/>
    <w:rsid w:val="003715FF"/>
    <w:rsid w:val="003806AF"/>
    <w:rsid w:val="0038550E"/>
    <w:rsid w:val="00393A46"/>
    <w:rsid w:val="003940FE"/>
    <w:rsid w:val="00397B54"/>
    <w:rsid w:val="003A3C89"/>
    <w:rsid w:val="003B02F8"/>
    <w:rsid w:val="003B3682"/>
    <w:rsid w:val="003C3E35"/>
    <w:rsid w:val="003C471E"/>
    <w:rsid w:val="003C69BF"/>
    <w:rsid w:val="003D32DE"/>
    <w:rsid w:val="003E3F06"/>
    <w:rsid w:val="003E43B2"/>
    <w:rsid w:val="003F0DA2"/>
    <w:rsid w:val="003F47F3"/>
    <w:rsid w:val="003F7C37"/>
    <w:rsid w:val="00400112"/>
    <w:rsid w:val="004009BD"/>
    <w:rsid w:val="00401EC8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A3625"/>
    <w:rsid w:val="004C6288"/>
    <w:rsid w:val="004D0B57"/>
    <w:rsid w:val="004D3045"/>
    <w:rsid w:val="004D34F3"/>
    <w:rsid w:val="004D48AD"/>
    <w:rsid w:val="004E3925"/>
    <w:rsid w:val="004F4100"/>
    <w:rsid w:val="004F446A"/>
    <w:rsid w:val="004F4E1B"/>
    <w:rsid w:val="004F5AA3"/>
    <w:rsid w:val="00506B49"/>
    <w:rsid w:val="0052123E"/>
    <w:rsid w:val="0052149B"/>
    <w:rsid w:val="0052330A"/>
    <w:rsid w:val="00523AEB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B0470"/>
    <w:rsid w:val="005C1952"/>
    <w:rsid w:val="005D0101"/>
    <w:rsid w:val="005D2803"/>
    <w:rsid w:val="005D364F"/>
    <w:rsid w:val="005E5383"/>
    <w:rsid w:val="005E6235"/>
    <w:rsid w:val="005F3C4C"/>
    <w:rsid w:val="005F55CE"/>
    <w:rsid w:val="005F74E1"/>
    <w:rsid w:val="00605F56"/>
    <w:rsid w:val="00610C4F"/>
    <w:rsid w:val="00616C23"/>
    <w:rsid w:val="00622484"/>
    <w:rsid w:val="00622ABA"/>
    <w:rsid w:val="006269CA"/>
    <w:rsid w:val="006322FD"/>
    <w:rsid w:val="00645030"/>
    <w:rsid w:val="00645F33"/>
    <w:rsid w:val="00651748"/>
    <w:rsid w:val="00652A0D"/>
    <w:rsid w:val="00653614"/>
    <w:rsid w:val="00660E80"/>
    <w:rsid w:val="00662C98"/>
    <w:rsid w:val="00664584"/>
    <w:rsid w:val="00671515"/>
    <w:rsid w:val="00674B07"/>
    <w:rsid w:val="006826E6"/>
    <w:rsid w:val="006879FA"/>
    <w:rsid w:val="00691DE6"/>
    <w:rsid w:val="00694D21"/>
    <w:rsid w:val="006974FF"/>
    <w:rsid w:val="006B60CB"/>
    <w:rsid w:val="006B6182"/>
    <w:rsid w:val="006D41F4"/>
    <w:rsid w:val="006D6C7D"/>
    <w:rsid w:val="006E2B2B"/>
    <w:rsid w:val="006E4B38"/>
    <w:rsid w:val="006E5398"/>
    <w:rsid w:val="006F048B"/>
    <w:rsid w:val="006F0FEE"/>
    <w:rsid w:val="007151A2"/>
    <w:rsid w:val="00726DF2"/>
    <w:rsid w:val="007323CA"/>
    <w:rsid w:val="007369B2"/>
    <w:rsid w:val="00737EC8"/>
    <w:rsid w:val="00751067"/>
    <w:rsid w:val="00751F72"/>
    <w:rsid w:val="00763AD4"/>
    <w:rsid w:val="00766D10"/>
    <w:rsid w:val="00770571"/>
    <w:rsid w:val="007705CE"/>
    <w:rsid w:val="00787775"/>
    <w:rsid w:val="00791A62"/>
    <w:rsid w:val="007B0186"/>
    <w:rsid w:val="007C7727"/>
    <w:rsid w:val="007C7876"/>
    <w:rsid w:val="007D23A9"/>
    <w:rsid w:val="007D6FAE"/>
    <w:rsid w:val="007E2FD1"/>
    <w:rsid w:val="007E46BD"/>
    <w:rsid w:val="007F170C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473A"/>
    <w:rsid w:val="00856909"/>
    <w:rsid w:val="0085707C"/>
    <w:rsid w:val="00865161"/>
    <w:rsid w:val="008675F4"/>
    <w:rsid w:val="00867825"/>
    <w:rsid w:val="00872617"/>
    <w:rsid w:val="008857A4"/>
    <w:rsid w:val="00894736"/>
    <w:rsid w:val="0089765E"/>
    <w:rsid w:val="008A2734"/>
    <w:rsid w:val="008B5537"/>
    <w:rsid w:val="008C2481"/>
    <w:rsid w:val="008D072C"/>
    <w:rsid w:val="008D094D"/>
    <w:rsid w:val="008D6A93"/>
    <w:rsid w:val="008E0103"/>
    <w:rsid w:val="008F19A3"/>
    <w:rsid w:val="008F3296"/>
    <w:rsid w:val="009058BD"/>
    <w:rsid w:val="009060B8"/>
    <w:rsid w:val="009101BB"/>
    <w:rsid w:val="0091427E"/>
    <w:rsid w:val="0091515D"/>
    <w:rsid w:val="009350D7"/>
    <w:rsid w:val="00943BDC"/>
    <w:rsid w:val="00945E5B"/>
    <w:rsid w:val="009521E5"/>
    <w:rsid w:val="00953CF8"/>
    <w:rsid w:val="009556F1"/>
    <w:rsid w:val="00955D78"/>
    <w:rsid w:val="009632CB"/>
    <w:rsid w:val="00971670"/>
    <w:rsid w:val="0097196F"/>
    <w:rsid w:val="009731CB"/>
    <w:rsid w:val="00980D3A"/>
    <w:rsid w:val="00982898"/>
    <w:rsid w:val="009948AB"/>
    <w:rsid w:val="0099785B"/>
    <w:rsid w:val="009B163B"/>
    <w:rsid w:val="009C1DE8"/>
    <w:rsid w:val="009C616B"/>
    <w:rsid w:val="009D18C8"/>
    <w:rsid w:val="009D382F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5F38"/>
    <w:rsid w:val="009E68ED"/>
    <w:rsid w:val="00A028F9"/>
    <w:rsid w:val="00A07BBB"/>
    <w:rsid w:val="00A15537"/>
    <w:rsid w:val="00A16662"/>
    <w:rsid w:val="00A33FFF"/>
    <w:rsid w:val="00A3746E"/>
    <w:rsid w:val="00A602D1"/>
    <w:rsid w:val="00A71FAB"/>
    <w:rsid w:val="00A81506"/>
    <w:rsid w:val="00A81E41"/>
    <w:rsid w:val="00A852FF"/>
    <w:rsid w:val="00A8592E"/>
    <w:rsid w:val="00A95B6D"/>
    <w:rsid w:val="00AA1241"/>
    <w:rsid w:val="00AA3536"/>
    <w:rsid w:val="00AA45FC"/>
    <w:rsid w:val="00AB38C6"/>
    <w:rsid w:val="00AB47DF"/>
    <w:rsid w:val="00AC1C2C"/>
    <w:rsid w:val="00AC7C8D"/>
    <w:rsid w:val="00AD013F"/>
    <w:rsid w:val="00AD66D9"/>
    <w:rsid w:val="00AD779D"/>
    <w:rsid w:val="00AE6191"/>
    <w:rsid w:val="00AF205F"/>
    <w:rsid w:val="00AF4546"/>
    <w:rsid w:val="00B009D1"/>
    <w:rsid w:val="00B13001"/>
    <w:rsid w:val="00B2020B"/>
    <w:rsid w:val="00B231A3"/>
    <w:rsid w:val="00B232C3"/>
    <w:rsid w:val="00B2570B"/>
    <w:rsid w:val="00B3023F"/>
    <w:rsid w:val="00B32DEB"/>
    <w:rsid w:val="00B36DFB"/>
    <w:rsid w:val="00B40E0B"/>
    <w:rsid w:val="00B53C6B"/>
    <w:rsid w:val="00B54697"/>
    <w:rsid w:val="00B75535"/>
    <w:rsid w:val="00B81E41"/>
    <w:rsid w:val="00B878CF"/>
    <w:rsid w:val="00B91613"/>
    <w:rsid w:val="00BA0C0D"/>
    <w:rsid w:val="00BA1DDB"/>
    <w:rsid w:val="00BA481F"/>
    <w:rsid w:val="00BA6BFC"/>
    <w:rsid w:val="00BB5390"/>
    <w:rsid w:val="00BC30A3"/>
    <w:rsid w:val="00BC65F8"/>
    <w:rsid w:val="00BE3825"/>
    <w:rsid w:val="00BE46AA"/>
    <w:rsid w:val="00BF0FEC"/>
    <w:rsid w:val="00BF1664"/>
    <w:rsid w:val="00BF72DA"/>
    <w:rsid w:val="00C04F24"/>
    <w:rsid w:val="00C20EAD"/>
    <w:rsid w:val="00C23D27"/>
    <w:rsid w:val="00C23F80"/>
    <w:rsid w:val="00C243C7"/>
    <w:rsid w:val="00C2470A"/>
    <w:rsid w:val="00C2710A"/>
    <w:rsid w:val="00C36B5F"/>
    <w:rsid w:val="00C43BAA"/>
    <w:rsid w:val="00C60E27"/>
    <w:rsid w:val="00C61D02"/>
    <w:rsid w:val="00C71789"/>
    <w:rsid w:val="00C726BC"/>
    <w:rsid w:val="00C8486B"/>
    <w:rsid w:val="00C91E9C"/>
    <w:rsid w:val="00C93FAD"/>
    <w:rsid w:val="00C94086"/>
    <w:rsid w:val="00CB0ECA"/>
    <w:rsid w:val="00CB2233"/>
    <w:rsid w:val="00CB5908"/>
    <w:rsid w:val="00CB741C"/>
    <w:rsid w:val="00CC1E4D"/>
    <w:rsid w:val="00CC4631"/>
    <w:rsid w:val="00CC607D"/>
    <w:rsid w:val="00CC7887"/>
    <w:rsid w:val="00CD54E0"/>
    <w:rsid w:val="00CE5EE0"/>
    <w:rsid w:val="00D05DFD"/>
    <w:rsid w:val="00D06AEA"/>
    <w:rsid w:val="00D11DAF"/>
    <w:rsid w:val="00D21A92"/>
    <w:rsid w:val="00D3246E"/>
    <w:rsid w:val="00D34E29"/>
    <w:rsid w:val="00D35523"/>
    <w:rsid w:val="00D404E7"/>
    <w:rsid w:val="00D42336"/>
    <w:rsid w:val="00D55A66"/>
    <w:rsid w:val="00D625D1"/>
    <w:rsid w:val="00D65290"/>
    <w:rsid w:val="00D66B01"/>
    <w:rsid w:val="00D66D70"/>
    <w:rsid w:val="00D730B8"/>
    <w:rsid w:val="00D761A2"/>
    <w:rsid w:val="00D90765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B770B"/>
    <w:rsid w:val="00DC1462"/>
    <w:rsid w:val="00DC798C"/>
    <w:rsid w:val="00DE772E"/>
    <w:rsid w:val="00DF208F"/>
    <w:rsid w:val="00DF57D9"/>
    <w:rsid w:val="00DF5D4F"/>
    <w:rsid w:val="00E00D05"/>
    <w:rsid w:val="00E04260"/>
    <w:rsid w:val="00E11C78"/>
    <w:rsid w:val="00E12C00"/>
    <w:rsid w:val="00E147D1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67BF5"/>
    <w:rsid w:val="00E7505A"/>
    <w:rsid w:val="00E815E3"/>
    <w:rsid w:val="00E93717"/>
    <w:rsid w:val="00EA097E"/>
    <w:rsid w:val="00EA1DA4"/>
    <w:rsid w:val="00EB473C"/>
    <w:rsid w:val="00EB708A"/>
    <w:rsid w:val="00EB7944"/>
    <w:rsid w:val="00ED58EA"/>
    <w:rsid w:val="00EE005C"/>
    <w:rsid w:val="00EE4750"/>
    <w:rsid w:val="00EE56A9"/>
    <w:rsid w:val="00EE7FDD"/>
    <w:rsid w:val="00EF6118"/>
    <w:rsid w:val="00F0048A"/>
    <w:rsid w:val="00F01065"/>
    <w:rsid w:val="00F02B0B"/>
    <w:rsid w:val="00F06830"/>
    <w:rsid w:val="00F27FBB"/>
    <w:rsid w:val="00F32A00"/>
    <w:rsid w:val="00F37DC3"/>
    <w:rsid w:val="00F40318"/>
    <w:rsid w:val="00F438CD"/>
    <w:rsid w:val="00F460F8"/>
    <w:rsid w:val="00F50E0B"/>
    <w:rsid w:val="00F51D96"/>
    <w:rsid w:val="00F54731"/>
    <w:rsid w:val="00F5601E"/>
    <w:rsid w:val="00F62503"/>
    <w:rsid w:val="00F6557A"/>
    <w:rsid w:val="00F70F4A"/>
    <w:rsid w:val="00F71131"/>
    <w:rsid w:val="00F73C25"/>
    <w:rsid w:val="00F81689"/>
    <w:rsid w:val="00F82DB5"/>
    <w:rsid w:val="00F87C56"/>
    <w:rsid w:val="00FA46C9"/>
    <w:rsid w:val="00FA4B4A"/>
    <w:rsid w:val="00FA66AC"/>
    <w:rsid w:val="00FB34CD"/>
    <w:rsid w:val="00FB41C4"/>
    <w:rsid w:val="00FB5AC6"/>
    <w:rsid w:val="00FB5E83"/>
    <w:rsid w:val="00FB6A15"/>
    <w:rsid w:val="00FC12D8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9FB164B-8E67-4F52-821E-D025A3D48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Alex Blazer</cp:lastModifiedBy>
  <cp:revision>6</cp:revision>
  <cp:lastPrinted>2023-09-26T19:20:00Z</cp:lastPrinted>
  <dcterms:created xsi:type="dcterms:W3CDTF">2026-02-09T18:34:00Z</dcterms:created>
  <dcterms:modified xsi:type="dcterms:W3CDTF">2026-02-10T17:18:00Z</dcterms:modified>
</cp:coreProperties>
</file>